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597368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  <w:r w:rsidR="007315C2">
        <w:rPr>
          <w:rFonts w:ascii="Times New Roman" w:hAnsi="Times New Roman" w:cs="Times New Roman"/>
          <w:sz w:val="24"/>
          <w:szCs w:val="24"/>
        </w:rPr>
        <w:t xml:space="preserve"> </w:t>
      </w:r>
      <w:r w:rsidR="007315C2" w:rsidRPr="007315C2">
        <w:rPr>
          <w:rFonts w:ascii="Times New Roman" w:hAnsi="Times New Roman" w:cs="Times New Roman"/>
          <w:sz w:val="24"/>
          <w:szCs w:val="24"/>
        </w:rPr>
        <w:t>of elderly in the communi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acceptance, wisdom, friendship</w:t>
            </w:r>
          </w:p>
        </w:tc>
      </w:tr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Confidence, flexibility, problem solving</w:t>
            </w:r>
          </w:p>
        </w:tc>
      </w:tr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ly</w:t>
            </w:r>
          </w:p>
        </w:tc>
      </w:tr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Elder</w:t>
            </w:r>
          </w:p>
        </w:tc>
      </w:tr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7 </w:t>
            </w: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364271" w:rsidRPr="00597368" w:rsidTr="00364271">
        <w:tc>
          <w:tcPr>
            <w:tcW w:w="1379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:rsidR="00364271" w:rsidRPr="00597368" w:rsidRDefault="00364271" w:rsidP="003642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A4715F">
              <w:rPr>
                <w:rFonts w:ascii="Times New Roman"/>
                <w:sz w:val="24"/>
                <w:szCs w:val="24"/>
              </w:rPr>
              <w:t xml:space="preserve">Kwan, Alex Yui-huen, </w:t>
            </w:r>
            <w:r w:rsidRPr="00A4715F">
              <w:rPr>
                <w:rFonts w:ascii="Times New Roman"/>
                <w:b/>
                <w:sz w:val="24"/>
                <w:szCs w:val="24"/>
              </w:rPr>
              <w:t>Chau-kiu Cheung,</w:t>
            </w:r>
            <w:r w:rsidRPr="00A4715F">
              <w:rPr>
                <w:rFonts w:ascii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A4715F">
              <w:rPr>
                <w:rFonts w:ascii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A4715F">
              <w:rPr>
                <w:rFonts w:ascii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5973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  <w:r w:rsidR="007315C2">
        <w:rPr>
          <w:rFonts w:ascii="Times New Roman" w:hAnsi="Times New Roman" w:cs="Times New Roman"/>
          <w:sz w:val="24"/>
          <w:szCs w:val="24"/>
        </w:rPr>
        <w:t xml:space="preserve"> </w:t>
      </w:r>
      <w:r w:rsidR="007315C2" w:rsidRPr="007315C2">
        <w:rPr>
          <w:rFonts w:ascii="Times New Roman" w:hAnsi="Times New Roman" w:cs="Times New Roman"/>
          <w:sz w:val="24"/>
          <w:szCs w:val="24"/>
        </w:rPr>
        <w:t>of elderly in the community</w:t>
      </w:r>
    </w:p>
    <w:p w:rsidR="00597368" w:rsidRPr="00597368" w:rsidRDefault="00597368" w:rsidP="00597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364271" w:rsidRPr="00597368" w:rsidRDefault="00364271" w:rsidP="00364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597368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Pr="00597368">
        <w:rPr>
          <w:rFonts w:ascii="Times New Roman" w:hAnsi="Times New Roman" w:cs="Times New Roman"/>
          <w:sz w:val="24"/>
          <w:szCs w:val="24"/>
        </w:rPr>
        <w:t>Self-qual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364271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364271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,3,5,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  <w:tr w:rsidR="00364271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 xml:space="preserve">Score for Item 2,4,6 (Reverse -coded)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4271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</w:tr>
    </w:tbl>
    <w:p w:rsidR="00364271" w:rsidRPr="00597368" w:rsidRDefault="00364271" w:rsidP="00364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364271" w:rsidRPr="00597368" w:rsidRDefault="00364271" w:rsidP="003642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364271" w:rsidRPr="00597368" w:rsidTr="00701974">
        <w:tc>
          <w:tcPr>
            <w:tcW w:w="3433" w:type="dxa"/>
            <w:shd w:val="clear" w:color="auto" w:fill="auto"/>
          </w:tcPr>
          <w:p w:rsidR="00364271" w:rsidRPr="00597368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364271" w:rsidRPr="00597368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597368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364271" w:rsidRPr="00597368" w:rsidTr="00701974">
        <w:tc>
          <w:tcPr>
            <w:tcW w:w="3433" w:type="dxa"/>
            <w:shd w:val="clear" w:color="auto" w:fill="auto"/>
          </w:tcPr>
          <w:p w:rsidR="00364271" w:rsidRPr="008B0D0E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364271" w:rsidRPr="006C541F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364271" w:rsidRPr="00597368" w:rsidTr="00701974">
        <w:tc>
          <w:tcPr>
            <w:tcW w:w="3433" w:type="dxa"/>
            <w:shd w:val="clear" w:color="auto" w:fill="auto"/>
          </w:tcPr>
          <w:p w:rsidR="00364271" w:rsidRPr="008B0D0E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364271" w:rsidRPr="006C541F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364271" w:rsidRPr="00597368" w:rsidTr="00701974">
        <w:tc>
          <w:tcPr>
            <w:tcW w:w="3433" w:type="dxa"/>
            <w:shd w:val="clear" w:color="auto" w:fill="auto"/>
          </w:tcPr>
          <w:p w:rsidR="00364271" w:rsidRPr="008B0D0E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364271" w:rsidRPr="006C541F" w:rsidRDefault="00364271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364271" w:rsidRPr="00597368" w:rsidRDefault="00364271" w:rsidP="00364271">
      <w:pPr>
        <w:rPr>
          <w:sz w:val="24"/>
          <w:szCs w:val="24"/>
        </w:rPr>
      </w:pPr>
    </w:p>
    <w:p w:rsidR="00597368" w:rsidRPr="00597368" w:rsidRDefault="00364271" w:rsidP="00364271">
      <w:pPr>
        <w:tabs>
          <w:tab w:val="left" w:pos="1050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ab/>
      </w:r>
    </w:p>
    <w:p w:rsidR="00597368" w:rsidRPr="00597368" w:rsidRDefault="00597368" w:rsidP="00597368">
      <w:pPr>
        <w:rPr>
          <w:sz w:val="24"/>
          <w:szCs w:val="24"/>
        </w:rPr>
      </w:pPr>
    </w:p>
    <w:p w:rsidR="00AE5620" w:rsidRPr="00597368" w:rsidRDefault="00B37F10">
      <w:pPr>
        <w:rPr>
          <w:sz w:val="24"/>
          <w:szCs w:val="24"/>
        </w:rPr>
      </w:pPr>
      <w:bookmarkStart w:id="0" w:name="_GoBack"/>
      <w:bookmarkEnd w:id="0"/>
    </w:p>
    <w:sectPr w:rsidR="00AE5620" w:rsidRPr="00597368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F10" w:rsidRDefault="00B37F10" w:rsidP="00597368">
      <w:r>
        <w:separator/>
      </w:r>
    </w:p>
  </w:endnote>
  <w:endnote w:type="continuationSeparator" w:id="0">
    <w:p w:rsidR="00B37F10" w:rsidRDefault="00B37F10" w:rsidP="00597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F10" w:rsidRDefault="00B37F10" w:rsidP="00597368">
      <w:r>
        <w:separator/>
      </w:r>
    </w:p>
  </w:footnote>
  <w:footnote w:type="continuationSeparator" w:id="0">
    <w:p w:rsidR="00B37F10" w:rsidRDefault="00B37F10" w:rsidP="005973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MxMzY1NjOwtLRQ0lEKTi0uzszPAykwrAUAniu4YywAAAA="/>
  </w:docVars>
  <w:rsids>
    <w:rsidRoot w:val="003349B4"/>
    <w:rsid w:val="00185CEE"/>
    <w:rsid w:val="00275135"/>
    <w:rsid w:val="003349B4"/>
    <w:rsid w:val="00364271"/>
    <w:rsid w:val="003D4FB3"/>
    <w:rsid w:val="00597368"/>
    <w:rsid w:val="007315C2"/>
    <w:rsid w:val="00924431"/>
    <w:rsid w:val="00B3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B2BDAD-0B69-4AA9-AB5D-84ADF879F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368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7368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59736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97368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597368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597368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973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13:18:00Z</dcterms:created>
  <dcterms:modified xsi:type="dcterms:W3CDTF">2021-03-05T02:58:00Z</dcterms:modified>
</cp:coreProperties>
</file>